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F07862" w14:textId="77777777" w:rsidR="00CA0F1D" w:rsidRPr="00CA0F1D" w:rsidRDefault="00CA0F1D" w:rsidP="00CA0F1D">
      <w:pPr>
        <w:spacing w:after="0"/>
        <w:contextualSpacing/>
        <w:rPr>
          <w:color w:val="FF0000"/>
          <w:lang w:val="pt-PT"/>
        </w:rPr>
      </w:pPr>
      <w:r w:rsidRPr="00CA0F1D">
        <w:rPr>
          <w:color w:val="FF0000"/>
          <w:lang w:val="pt-PT"/>
        </w:rPr>
        <w:t>%metodo eliminação gaussiana</w:t>
      </w:r>
    </w:p>
    <w:p w14:paraId="1646F8FB" w14:textId="77777777" w:rsidR="00CA0F1D" w:rsidRPr="00CA0F1D" w:rsidRDefault="00CA0F1D" w:rsidP="00CA0F1D">
      <w:pPr>
        <w:spacing w:after="0"/>
        <w:contextualSpacing/>
        <w:rPr>
          <w:lang w:val="pt-PT"/>
        </w:rPr>
      </w:pPr>
      <w:r w:rsidRPr="00CA0F1D">
        <w:rPr>
          <w:lang w:val="pt-PT"/>
        </w:rPr>
        <w:t>clear</w:t>
      </w:r>
    </w:p>
    <w:p w14:paraId="3BCA838F" w14:textId="77777777" w:rsidR="00CA0F1D" w:rsidRPr="00CA0F1D" w:rsidRDefault="00CA0F1D" w:rsidP="00CA0F1D">
      <w:pPr>
        <w:spacing w:after="0"/>
        <w:contextualSpacing/>
        <w:rPr>
          <w:lang w:val="pt-PT"/>
        </w:rPr>
      </w:pPr>
      <w:r w:rsidRPr="00CA0F1D">
        <w:rPr>
          <w:lang w:val="pt-PT"/>
        </w:rPr>
        <w:t>clc</w:t>
      </w:r>
    </w:p>
    <w:p w14:paraId="6325DEA3" w14:textId="77777777" w:rsidR="00CA0F1D" w:rsidRPr="00CA0F1D" w:rsidRDefault="00CA0F1D" w:rsidP="00CA0F1D">
      <w:pPr>
        <w:spacing w:after="0"/>
        <w:contextualSpacing/>
        <w:rPr>
          <w:lang w:val="pt-PT"/>
        </w:rPr>
      </w:pPr>
      <w:r w:rsidRPr="00CA0F1D">
        <w:rPr>
          <w:lang w:val="pt-PT"/>
        </w:rPr>
        <w:t>A0=[1 4 9 16;4 9 16 25; 9 16 25 36; 16 25 36 49]</w:t>
      </w:r>
    </w:p>
    <w:p w14:paraId="3EDAFD50" w14:textId="77777777" w:rsidR="00CA0F1D" w:rsidRPr="00CA0F1D" w:rsidRDefault="00CA0F1D" w:rsidP="00CA0F1D">
      <w:pPr>
        <w:spacing w:after="0"/>
        <w:contextualSpacing/>
        <w:rPr>
          <w:lang w:val="pt-PT"/>
        </w:rPr>
      </w:pPr>
      <w:r w:rsidRPr="00CA0F1D">
        <w:rPr>
          <w:lang w:val="pt-PT"/>
        </w:rPr>
        <w:t>b=[30 54 86 126]';</w:t>
      </w:r>
    </w:p>
    <w:p w14:paraId="7234C7B1" w14:textId="77777777" w:rsidR="00CA0F1D" w:rsidRPr="00CA0F1D" w:rsidRDefault="00CA0F1D" w:rsidP="00CA0F1D">
      <w:pPr>
        <w:spacing w:after="0"/>
        <w:contextualSpacing/>
        <w:rPr>
          <w:lang w:val="pt-PT"/>
        </w:rPr>
      </w:pPr>
      <w:r w:rsidRPr="00CA0F1D">
        <w:rPr>
          <w:lang w:val="pt-PT"/>
        </w:rPr>
        <w:t>A=[A0 b]</w:t>
      </w:r>
    </w:p>
    <w:p w14:paraId="6DDDC523" w14:textId="77777777" w:rsidR="00CA0F1D" w:rsidRPr="00CA0F1D" w:rsidRDefault="00CA0F1D" w:rsidP="00CA0F1D">
      <w:pPr>
        <w:spacing w:after="0"/>
        <w:contextualSpacing/>
        <w:rPr>
          <w:lang w:val="pt-PT"/>
        </w:rPr>
      </w:pPr>
      <w:r w:rsidRPr="00CA0F1D">
        <w:rPr>
          <w:lang w:val="pt-PT"/>
        </w:rPr>
        <w:t>ne=length(A0); %n elementos diagonal</w:t>
      </w:r>
    </w:p>
    <w:p w14:paraId="6FE0C905" w14:textId="77777777" w:rsidR="00CA0F1D" w:rsidRPr="00CA0F1D" w:rsidRDefault="00CA0F1D" w:rsidP="00CA0F1D">
      <w:pPr>
        <w:spacing w:after="0"/>
        <w:contextualSpacing/>
        <w:rPr>
          <w:lang w:val="pt-PT"/>
        </w:rPr>
      </w:pPr>
      <w:r w:rsidRPr="00CA0F1D">
        <w:rPr>
          <w:lang w:val="pt-PT"/>
        </w:rPr>
        <w:t>for i=1:ne</w:t>
      </w:r>
    </w:p>
    <w:p w14:paraId="1D8CC805" w14:textId="77777777" w:rsidR="00CA0F1D" w:rsidRPr="00CA0F1D" w:rsidRDefault="00CA0F1D" w:rsidP="00CA0F1D">
      <w:pPr>
        <w:spacing w:after="0"/>
        <w:contextualSpacing/>
        <w:rPr>
          <w:lang w:val="pt-PT"/>
        </w:rPr>
      </w:pPr>
      <w:r w:rsidRPr="00CA0F1D">
        <w:rPr>
          <w:lang w:val="pt-PT"/>
        </w:rPr>
        <w:t xml:space="preserve">  p=A(i,i);</w:t>
      </w:r>
    </w:p>
    <w:p w14:paraId="3CE21D64" w14:textId="77777777" w:rsidR="00CA0F1D" w:rsidRPr="00CA0F1D" w:rsidRDefault="00CA0F1D" w:rsidP="00CA0F1D">
      <w:pPr>
        <w:spacing w:after="0"/>
        <w:contextualSpacing/>
        <w:rPr>
          <w:lang w:val="pt-PT"/>
        </w:rPr>
      </w:pPr>
      <w:r w:rsidRPr="00CA0F1D">
        <w:rPr>
          <w:lang w:val="pt-PT"/>
        </w:rPr>
        <w:t xml:space="preserve">  for j=i:ne+1</w:t>
      </w:r>
    </w:p>
    <w:p w14:paraId="498E5A4C" w14:textId="77777777" w:rsidR="00CA0F1D" w:rsidRPr="00CA0F1D" w:rsidRDefault="00CA0F1D" w:rsidP="00CA0F1D">
      <w:pPr>
        <w:spacing w:after="0"/>
        <w:contextualSpacing/>
        <w:rPr>
          <w:lang w:val="pt-PT"/>
        </w:rPr>
      </w:pPr>
      <w:r w:rsidRPr="00CA0F1D">
        <w:rPr>
          <w:lang w:val="pt-PT"/>
        </w:rPr>
        <w:t xml:space="preserve">    A(i,j)=A(i,j)./p;</w:t>
      </w:r>
    </w:p>
    <w:p w14:paraId="752AEEB2" w14:textId="77777777" w:rsidR="00CA0F1D" w:rsidRPr="00CA0F1D" w:rsidRDefault="00CA0F1D" w:rsidP="00CA0F1D">
      <w:pPr>
        <w:spacing w:after="0"/>
        <w:contextualSpacing/>
        <w:rPr>
          <w:lang w:val="pt-PT"/>
        </w:rPr>
      </w:pPr>
      <w:r w:rsidRPr="00CA0F1D">
        <w:rPr>
          <w:lang w:val="pt-PT"/>
        </w:rPr>
        <w:t xml:space="preserve">  end</w:t>
      </w:r>
    </w:p>
    <w:p w14:paraId="0B1421BF" w14:textId="77777777" w:rsidR="00CA0F1D" w:rsidRPr="00CA0F1D" w:rsidRDefault="00CA0F1D" w:rsidP="00CA0F1D">
      <w:pPr>
        <w:spacing w:after="0"/>
        <w:contextualSpacing/>
        <w:rPr>
          <w:lang w:val="pt-PT"/>
        </w:rPr>
      </w:pPr>
      <w:r w:rsidRPr="00CA0F1D">
        <w:rPr>
          <w:lang w:val="pt-PT"/>
        </w:rPr>
        <w:t xml:space="preserve">  for l=i+1:ne</w:t>
      </w:r>
    </w:p>
    <w:p w14:paraId="1E5F5243" w14:textId="77777777" w:rsidR="00CA0F1D" w:rsidRPr="00CA0F1D" w:rsidRDefault="00CA0F1D" w:rsidP="00CA0F1D">
      <w:pPr>
        <w:spacing w:after="0"/>
        <w:contextualSpacing/>
        <w:rPr>
          <w:lang w:val="pt-PT"/>
        </w:rPr>
      </w:pPr>
      <w:r w:rsidRPr="00CA0F1D">
        <w:rPr>
          <w:lang w:val="pt-PT"/>
        </w:rPr>
        <w:t xml:space="preserve">      k=A(l,i);</w:t>
      </w:r>
    </w:p>
    <w:p w14:paraId="49E39ED1" w14:textId="77777777" w:rsidR="00CA0F1D" w:rsidRPr="00CA0F1D" w:rsidRDefault="00CA0F1D" w:rsidP="00CA0F1D">
      <w:pPr>
        <w:spacing w:after="0"/>
        <w:contextualSpacing/>
        <w:rPr>
          <w:lang w:val="pt-PT"/>
        </w:rPr>
      </w:pPr>
      <w:r w:rsidRPr="00CA0F1D">
        <w:rPr>
          <w:lang w:val="pt-PT"/>
        </w:rPr>
        <w:t xml:space="preserve">    for j=1:ne+1</w:t>
      </w:r>
    </w:p>
    <w:p w14:paraId="3C50A6E5" w14:textId="77777777" w:rsidR="00CA0F1D" w:rsidRPr="00CA0F1D" w:rsidRDefault="00CA0F1D" w:rsidP="00CA0F1D">
      <w:pPr>
        <w:spacing w:after="0"/>
        <w:contextualSpacing/>
        <w:rPr>
          <w:lang w:val="pt-PT"/>
        </w:rPr>
      </w:pPr>
      <w:r w:rsidRPr="00CA0F1D">
        <w:rPr>
          <w:lang w:val="pt-PT"/>
        </w:rPr>
        <w:t xml:space="preserve">      A(l,j)=A(l,j)-A(i,j)*k;</w:t>
      </w:r>
    </w:p>
    <w:p w14:paraId="7D1F7967" w14:textId="77777777" w:rsidR="00CA0F1D" w:rsidRDefault="00CA0F1D" w:rsidP="00CA0F1D">
      <w:pPr>
        <w:spacing w:after="0"/>
        <w:contextualSpacing/>
      </w:pPr>
      <w:r w:rsidRPr="00CA0F1D">
        <w:rPr>
          <w:lang w:val="pt-PT"/>
        </w:rPr>
        <w:t xml:space="preserve">    </w:t>
      </w:r>
      <w:r>
        <w:t>end</w:t>
      </w:r>
    </w:p>
    <w:p w14:paraId="3B8158EF" w14:textId="77777777" w:rsidR="00CA0F1D" w:rsidRDefault="00CA0F1D" w:rsidP="00CA0F1D">
      <w:pPr>
        <w:spacing w:after="0"/>
        <w:contextualSpacing/>
      </w:pPr>
      <w:r>
        <w:t xml:space="preserve">  end</w:t>
      </w:r>
    </w:p>
    <w:p w14:paraId="6C3D8DAE" w14:textId="77777777" w:rsidR="00CA0F1D" w:rsidRDefault="00CA0F1D" w:rsidP="00CA0F1D">
      <w:pPr>
        <w:spacing w:after="0"/>
        <w:contextualSpacing/>
      </w:pPr>
      <w:r>
        <w:t xml:space="preserve">  A</w:t>
      </w:r>
    </w:p>
    <w:p w14:paraId="107149A5" w14:textId="77777777" w:rsidR="00CA0F1D" w:rsidRDefault="00CA0F1D" w:rsidP="00CA0F1D">
      <w:pPr>
        <w:spacing w:after="0"/>
        <w:contextualSpacing/>
      </w:pPr>
      <w:r>
        <w:t>end</w:t>
      </w:r>
    </w:p>
    <w:p w14:paraId="66513C71" w14:textId="662BD6FD" w:rsidR="00CA0F1D" w:rsidRDefault="00CA0F1D" w:rsidP="00CA0F1D">
      <w:pPr>
        <w:spacing w:after="0"/>
        <w:contextualSpacing/>
      </w:pPr>
      <w:r>
        <w:t>A</w:t>
      </w:r>
    </w:p>
    <w:p w14:paraId="3AE38E57" w14:textId="77777777" w:rsidR="00CA0F1D" w:rsidRDefault="00CA0F1D" w:rsidP="00CA0F1D">
      <w:pPr>
        <w:spacing w:after="0"/>
        <w:contextualSpacing/>
      </w:pPr>
      <w:r>
        <w:br w:type="page"/>
      </w:r>
    </w:p>
    <w:p w14:paraId="634F476A" w14:textId="7AE0E94D" w:rsidR="00CA0F1D" w:rsidRPr="00CA0F1D" w:rsidRDefault="00CA0F1D" w:rsidP="00CA0F1D">
      <w:pPr>
        <w:spacing w:after="0"/>
        <w:contextualSpacing/>
        <w:rPr>
          <w:color w:val="FF0000"/>
          <w:lang w:val="pt-PT"/>
        </w:rPr>
      </w:pPr>
      <w:r w:rsidRPr="00CA0F1D">
        <w:rPr>
          <w:color w:val="FF0000"/>
          <w:lang w:val="pt-PT"/>
        </w:rPr>
        <w:lastRenderedPageBreak/>
        <w:t>%metodo</w:t>
      </w:r>
      <w:r>
        <w:rPr>
          <w:color w:val="FF0000"/>
          <w:lang w:val="pt-PT"/>
        </w:rPr>
        <w:t xml:space="preserve"> khalesky</w:t>
      </w:r>
    </w:p>
    <w:p w14:paraId="65511439" w14:textId="0109780D" w:rsidR="00CA0F1D" w:rsidRPr="00CA0F1D" w:rsidRDefault="00CA0F1D" w:rsidP="00CA0F1D">
      <w:pPr>
        <w:spacing w:after="0"/>
        <w:contextualSpacing/>
        <w:rPr>
          <w:lang w:val="pt-PT"/>
        </w:rPr>
      </w:pPr>
      <w:r w:rsidRPr="00CA0F1D">
        <w:rPr>
          <w:lang w:val="pt-PT"/>
        </w:rPr>
        <w:t>clear</w:t>
      </w:r>
    </w:p>
    <w:p w14:paraId="7281AA0B" w14:textId="77777777" w:rsidR="00CA0F1D" w:rsidRPr="00CA0F1D" w:rsidRDefault="00CA0F1D" w:rsidP="00CA0F1D">
      <w:pPr>
        <w:spacing w:after="0"/>
        <w:contextualSpacing/>
        <w:rPr>
          <w:lang w:val="pt-PT"/>
        </w:rPr>
      </w:pPr>
      <w:r w:rsidRPr="00CA0F1D">
        <w:rPr>
          <w:lang w:val="pt-PT"/>
        </w:rPr>
        <w:t>clc</w:t>
      </w:r>
    </w:p>
    <w:p w14:paraId="736551F1" w14:textId="77777777" w:rsidR="00CA0F1D" w:rsidRPr="00CA0F1D" w:rsidRDefault="00CA0F1D" w:rsidP="00CA0F1D">
      <w:pPr>
        <w:spacing w:after="0"/>
        <w:contextualSpacing/>
        <w:rPr>
          <w:lang w:val="pt-PT"/>
        </w:rPr>
      </w:pPr>
      <w:r w:rsidRPr="00CA0F1D">
        <w:rPr>
          <w:lang w:val="pt-PT"/>
        </w:rPr>
        <w:t>A=[3 1 -1 2;-5 1 3 -4; 2 0 1 -1;1 -5 3 -3];</w:t>
      </w:r>
    </w:p>
    <w:p w14:paraId="110584C3" w14:textId="77777777" w:rsidR="00CA0F1D" w:rsidRPr="00CA0F1D" w:rsidRDefault="00CA0F1D" w:rsidP="00CA0F1D">
      <w:pPr>
        <w:spacing w:after="0"/>
        <w:contextualSpacing/>
        <w:rPr>
          <w:lang w:val="pt-PT"/>
        </w:rPr>
      </w:pPr>
      <w:r w:rsidRPr="00CA0F1D">
        <w:rPr>
          <w:lang w:val="pt-PT"/>
        </w:rPr>
        <w:t>b=[6 -12 1 3];</w:t>
      </w:r>
    </w:p>
    <w:p w14:paraId="1BC2EA35" w14:textId="77777777" w:rsidR="00CA0F1D" w:rsidRPr="00CA0F1D" w:rsidRDefault="00CA0F1D" w:rsidP="00CA0F1D">
      <w:pPr>
        <w:spacing w:after="0"/>
        <w:contextualSpacing/>
        <w:rPr>
          <w:lang w:val="pt-PT"/>
        </w:rPr>
      </w:pPr>
      <w:r w:rsidRPr="00CA0F1D">
        <w:rPr>
          <w:lang w:val="pt-PT"/>
        </w:rPr>
        <w:t>L=zeros(4)</w:t>
      </w:r>
    </w:p>
    <w:p w14:paraId="1F9FC407" w14:textId="77777777" w:rsidR="00CA0F1D" w:rsidRPr="00CA0F1D" w:rsidRDefault="00CA0F1D" w:rsidP="00CA0F1D">
      <w:pPr>
        <w:spacing w:after="0"/>
        <w:contextualSpacing/>
        <w:rPr>
          <w:lang w:val="pt-PT"/>
        </w:rPr>
      </w:pPr>
      <w:r w:rsidRPr="00CA0F1D">
        <w:rPr>
          <w:lang w:val="pt-PT"/>
        </w:rPr>
        <w:t>U=zeros(4);</w:t>
      </w:r>
    </w:p>
    <w:p w14:paraId="4F30130A" w14:textId="77777777" w:rsidR="00CA0F1D" w:rsidRDefault="00CA0F1D" w:rsidP="00CA0F1D">
      <w:pPr>
        <w:spacing w:after="0"/>
        <w:contextualSpacing/>
      </w:pPr>
      <w:r>
        <w:t>for i=1:4</w:t>
      </w:r>
    </w:p>
    <w:p w14:paraId="02573FF4" w14:textId="77777777" w:rsidR="00CA0F1D" w:rsidRDefault="00CA0F1D" w:rsidP="00CA0F1D">
      <w:pPr>
        <w:spacing w:after="0"/>
        <w:contextualSpacing/>
      </w:pPr>
      <w:r>
        <w:t xml:space="preserve">  U(i,i)=1;</w:t>
      </w:r>
    </w:p>
    <w:p w14:paraId="683D1488" w14:textId="77777777" w:rsidR="00CA0F1D" w:rsidRDefault="00CA0F1D" w:rsidP="00CA0F1D">
      <w:pPr>
        <w:spacing w:after="0"/>
        <w:contextualSpacing/>
      </w:pPr>
      <w:r>
        <w:t>end</w:t>
      </w:r>
    </w:p>
    <w:p w14:paraId="0A499BA6" w14:textId="77777777" w:rsidR="00CA0F1D" w:rsidRDefault="00CA0F1D" w:rsidP="00CA0F1D">
      <w:pPr>
        <w:spacing w:after="0"/>
        <w:contextualSpacing/>
      </w:pPr>
      <w:r>
        <w:t>S=size(A);</w:t>
      </w:r>
    </w:p>
    <w:p w14:paraId="44E4EB8C" w14:textId="77777777" w:rsidR="00CA0F1D" w:rsidRPr="00CA0F1D" w:rsidRDefault="00CA0F1D" w:rsidP="00CA0F1D">
      <w:pPr>
        <w:spacing w:after="0"/>
        <w:contextualSpacing/>
        <w:rPr>
          <w:lang w:val="pt-PT"/>
        </w:rPr>
      </w:pPr>
      <w:r w:rsidRPr="00CA0F1D">
        <w:rPr>
          <w:lang w:val="pt-PT"/>
        </w:rPr>
        <w:t>si=S(1,1);</w:t>
      </w:r>
    </w:p>
    <w:p w14:paraId="1D2D3533" w14:textId="77777777" w:rsidR="00CA0F1D" w:rsidRPr="00CA0F1D" w:rsidRDefault="00CA0F1D" w:rsidP="00CA0F1D">
      <w:pPr>
        <w:spacing w:after="0"/>
        <w:contextualSpacing/>
        <w:rPr>
          <w:lang w:val="pt-PT"/>
        </w:rPr>
      </w:pPr>
      <w:r w:rsidRPr="00CA0F1D">
        <w:rPr>
          <w:lang w:val="pt-PT"/>
        </w:rPr>
        <w:t>sj=S(1,2);</w:t>
      </w:r>
    </w:p>
    <w:p w14:paraId="6A5EA91C" w14:textId="77777777" w:rsidR="00CA0F1D" w:rsidRPr="00CA0F1D" w:rsidRDefault="00CA0F1D" w:rsidP="00CA0F1D">
      <w:pPr>
        <w:spacing w:after="0"/>
        <w:contextualSpacing/>
        <w:rPr>
          <w:lang w:val="pt-PT"/>
        </w:rPr>
      </w:pPr>
    </w:p>
    <w:p w14:paraId="4C8A913B" w14:textId="77777777" w:rsidR="00CA0F1D" w:rsidRPr="00CA0F1D" w:rsidRDefault="00CA0F1D" w:rsidP="00CA0F1D">
      <w:pPr>
        <w:spacing w:after="0"/>
        <w:contextualSpacing/>
        <w:rPr>
          <w:lang w:val="pt-PT"/>
        </w:rPr>
      </w:pPr>
      <w:r w:rsidRPr="00CA0F1D">
        <w:rPr>
          <w:lang w:val="pt-PT"/>
        </w:rPr>
        <w:t>for j=1:sj</w:t>
      </w:r>
    </w:p>
    <w:p w14:paraId="7AF25A26" w14:textId="77777777" w:rsidR="00CA0F1D" w:rsidRDefault="00CA0F1D" w:rsidP="00CA0F1D">
      <w:pPr>
        <w:spacing w:after="0"/>
        <w:contextualSpacing/>
      </w:pPr>
      <w:r w:rsidRPr="00CA0F1D">
        <w:rPr>
          <w:lang w:val="pt-PT"/>
        </w:rPr>
        <w:t xml:space="preserve">  </w:t>
      </w:r>
      <w:r>
        <w:t>L(j,1)=A(j,1)</w:t>
      </w:r>
    </w:p>
    <w:p w14:paraId="3E795C37" w14:textId="77777777" w:rsidR="00CA0F1D" w:rsidRDefault="00CA0F1D" w:rsidP="00CA0F1D">
      <w:pPr>
        <w:spacing w:after="0"/>
        <w:contextualSpacing/>
      </w:pPr>
      <w:r>
        <w:t xml:space="preserve">  U(1,j)=A(1,j)/L(1,1)</w:t>
      </w:r>
    </w:p>
    <w:p w14:paraId="50D37FEC" w14:textId="77777777" w:rsidR="00CA0F1D" w:rsidRDefault="00CA0F1D" w:rsidP="00CA0F1D">
      <w:pPr>
        <w:spacing w:after="0"/>
        <w:contextualSpacing/>
      </w:pPr>
      <w:r>
        <w:t>end</w:t>
      </w:r>
    </w:p>
    <w:p w14:paraId="5CDF67AF" w14:textId="77777777" w:rsidR="00CA0F1D" w:rsidRPr="00CA0F1D" w:rsidRDefault="00CA0F1D" w:rsidP="00CA0F1D">
      <w:pPr>
        <w:spacing w:after="0"/>
        <w:contextualSpacing/>
        <w:rPr>
          <w:lang w:val="pt-PT"/>
        </w:rPr>
      </w:pPr>
      <w:r w:rsidRPr="00CA0F1D">
        <w:rPr>
          <w:lang w:val="pt-PT"/>
        </w:rPr>
        <w:t>for i=2:si</w:t>
      </w:r>
    </w:p>
    <w:p w14:paraId="01999472" w14:textId="77777777" w:rsidR="00CA0F1D" w:rsidRPr="00CA0F1D" w:rsidRDefault="00CA0F1D" w:rsidP="00CA0F1D">
      <w:pPr>
        <w:spacing w:after="0"/>
        <w:contextualSpacing/>
        <w:rPr>
          <w:lang w:val="pt-PT"/>
        </w:rPr>
      </w:pPr>
      <w:r w:rsidRPr="00CA0F1D">
        <w:rPr>
          <w:lang w:val="pt-PT"/>
        </w:rPr>
        <w:t xml:space="preserve">  for j=i:4</w:t>
      </w:r>
    </w:p>
    <w:p w14:paraId="7BE09428" w14:textId="77777777" w:rsidR="00CA0F1D" w:rsidRPr="00CA0F1D" w:rsidRDefault="00CA0F1D" w:rsidP="00CA0F1D">
      <w:pPr>
        <w:spacing w:after="0"/>
        <w:contextualSpacing/>
        <w:rPr>
          <w:lang w:val="pt-PT"/>
        </w:rPr>
      </w:pPr>
      <w:r w:rsidRPr="00CA0F1D">
        <w:rPr>
          <w:lang w:val="pt-PT"/>
        </w:rPr>
        <w:t xml:space="preserve">    Lacum=0;Kacum=0;</w:t>
      </w:r>
    </w:p>
    <w:p w14:paraId="71A0ABF4" w14:textId="77777777" w:rsidR="00CA0F1D" w:rsidRPr="00CA0F1D" w:rsidRDefault="00CA0F1D" w:rsidP="00CA0F1D">
      <w:pPr>
        <w:spacing w:after="0"/>
        <w:contextualSpacing/>
        <w:rPr>
          <w:lang w:val="pt-PT"/>
        </w:rPr>
      </w:pPr>
      <w:r w:rsidRPr="00CA0F1D">
        <w:rPr>
          <w:lang w:val="pt-PT"/>
        </w:rPr>
        <w:t xml:space="preserve">    for k=1:j-1</w:t>
      </w:r>
    </w:p>
    <w:p w14:paraId="3BF1AAE6" w14:textId="77777777" w:rsidR="00CA0F1D" w:rsidRPr="00CA0F1D" w:rsidRDefault="00CA0F1D" w:rsidP="00CA0F1D">
      <w:pPr>
        <w:spacing w:after="0"/>
        <w:contextualSpacing/>
        <w:rPr>
          <w:lang w:val="pt-PT"/>
        </w:rPr>
      </w:pPr>
      <w:r w:rsidRPr="00CA0F1D">
        <w:rPr>
          <w:lang w:val="pt-PT"/>
        </w:rPr>
        <w:t xml:space="preserve">      Lacum=Lacum+L(j,k)*U(k,i);</w:t>
      </w:r>
    </w:p>
    <w:p w14:paraId="41360BC0" w14:textId="77777777" w:rsidR="00CA0F1D" w:rsidRDefault="00CA0F1D" w:rsidP="00CA0F1D">
      <w:pPr>
        <w:spacing w:after="0"/>
        <w:contextualSpacing/>
      </w:pPr>
      <w:r w:rsidRPr="00CA0F1D">
        <w:rPr>
          <w:lang w:val="pt-PT"/>
        </w:rPr>
        <w:t xml:space="preserve">    </w:t>
      </w:r>
      <w:r>
        <w:t>end</w:t>
      </w:r>
    </w:p>
    <w:p w14:paraId="516DA88E" w14:textId="77777777" w:rsidR="00CA0F1D" w:rsidRDefault="00CA0F1D" w:rsidP="00CA0F1D">
      <w:pPr>
        <w:spacing w:after="0"/>
        <w:contextualSpacing/>
      </w:pPr>
      <w:r>
        <w:t xml:space="preserve">    L(j,i)=(A(j,i))-Lacum</w:t>
      </w:r>
    </w:p>
    <w:p w14:paraId="76E82753" w14:textId="77777777" w:rsidR="00CA0F1D" w:rsidRDefault="00CA0F1D" w:rsidP="00CA0F1D">
      <w:pPr>
        <w:spacing w:after="0"/>
        <w:contextualSpacing/>
      </w:pPr>
      <w:r>
        <w:t xml:space="preserve">  end</w:t>
      </w:r>
    </w:p>
    <w:p w14:paraId="43398FE4" w14:textId="77777777" w:rsidR="00CA0F1D" w:rsidRDefault="00CA0F1D" w:rsidP="00CA0F1D">
      <w:pPr>
        <w:spacing w:after="0"/>
        <w:contextualSpacing/>
      </w:pPr>
      <w:r>
        <w:t xml:space="preserve">  for j=i+1:4</w:t>
      </w:r>
    </w:p>
    <w:p w14:paraId="1251F7AC" w14:textId="77777777" w:rsidR="00CA0F1D" w:rsidRDefault="00CA0F1D" w:rsidP="00CA0F1D">
      <w:pPr>
        <w:spacing w:after="0"/>
        <w:contextualSpacing/>
      </w:pPr>
      <w:r>
        <w:t xml:space="preserve">     for k=1:i-1</w:t>
      </w:r>
    </w:p>
    <w:p w14:paraId="6D972CCA" w14:textId="77777777" w:rsidR="00CA0F1D" w:rsidRPr="00CA0F1D" w:rsidRDefault="00CA0F1D" w:rsidP="00CA0F1D">
      <w:pPr>
        <w:spacing w:after="0"/>
        <w:contextualSpacing/>
        <w:rPr>
          <w:lang w:val="pt-PT"/>
        </w:rPr>
      </w:pPr>
      <w:r>
        <w:t xml:space="preserve">      </w:t>
      </w:r>
      <w:r w:rsidRPr="00CA0F1D">
        <w:rPr>
          <w:lang w:val="pt-PT"/>
        </w:rPr>
        <w:t>Kacum=Kacum+L(i,k)*U(k,j);</w:t>
      </w:r>
    </w:p>
    <w:p w14:paraId="5B9E4122" w14:textId="77777777" w:rsidR="00CA0F1D" w:rsidRDefault="00CA0F1D" w:rsidP="00CA0F1D">
      <w:pPr>
        <w:spacing w:after="0"/>
        <w:contextualSpacing/>
      </w:pPr>
      <w:r w:rsidRPr="00CA0F1D">
        <w:rPr>
          <w:lang w:val="pt-PT"/>
        </w:rPr>
        <w:t xml:space="preserve">    </w:t>
      </w:r>
      <w:r>
        <w:t>end</w:t>
      </w:r>
    </w:p>
    <w:p w14:paraId="6135AA03" w14:textId="77777777" w:rsidR="00CA0F1D" w:rsidRDefault="00CA0F1D" w:rsidP="00CA0F1D">
      <w:pPr>
        <w:spacing w:after="0"/>
        <w:contextualSpacing/>
      </w:pPr>
      <w:r>
        <w:t xml:space="preserve">    U(i,j)=(1/L(i,i))*(A(i,j)-Kacum)</w:t>
      </w:r>
    </w:p>
    <w:p w14:paraId="62C82E2C" w14:textId="77777777" w:rsidR="00CA0F1D" w:rsidRDefault="00CA0F1D" w:rsidP="00CA0F1D">
      <w:pPr>
        <w:spacing w:after="0"/>
        <w:contextualSpacing/>
      </w:pPr>
      <w:r>
        <w:t xml:space="preserve">  end</w:t>
      </w:r>
    </w:p>
    <w:p w14:paraId="01F9C5F4" w14:textId="34A03C34" w:rsidR="00AF7A57" w:rsidRDefault="00CA0F1D" w:rsidP="00CA0F1D">
      <w:pPr>
        <w:spacing w:after="0"/>
        <w:contextualSpacing/>
      </w:pPr>
      <w:r>
        <w:t>end</w:t>
      </w:r>
    </w:p>
    <w:sectPr w:rsidR="00AF7A57" w:rsidSect="0095621A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zNDK2NDU1MTCxsDBT0lEKTi0uzszPAykwrAUASuLOpiwAAAA="/>
  </w:docVars>
  <w:rsids>
    <w:rsidRoot w:val="00CA0F1D"/>
    <w:rsid w:val="004029CC"/>
    <w:rsid w:val="00547E03"/>
    <w:rsid w:val="005D098F"/>
    <w:rsid w:val="007004FF"/>
    <w:rsid w:val="00830B3F"/>
    <w:rsid w:val="008C68CF"/>
    <w:rsid w:val="0095621A"/>
    <w:rsid w:val="00980BCD"/>
    <w:rsid w:val="009C2DDF"/>
    <w:rsid w:val="00AF7A57"/>
    <w:rsid w:val="00B3178A"/>
    <w:rsid w:val="00CA0F1D"/>
    <w:rsid w:val="00D74238"/>
    <w:rsid w:val="00E259E0"/>
    <w:rsid w:val="00E73406"/>
    <w:rsid w:val="00ED11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18AF5B"/>
  <w15:chartTrackingRefBased/>
  <w15:docId w15:val="{73146E77-1A96-4D60-ABE7-94749AD233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617793A842F99A4F9FB21145B3320347" ma:contentTypeVersion="2" ma:contentTypeDescription="Criar um novo documento." ma:contentTypeScope="" ma:versionID="9a49552532e5590335d3d19726dcfe06">
  <xsd:schema xmlns:xsd="http://www.w3.org/2001/XMLSchema" xmlns:xs="http://www.w3.org/2001/XMLSchema" xmlns:p="http://schemas.microsoft.com/office/2006/metadata/properties" xmlns:ns2="6a36bda8-84df-4807-b5f0-7fe54202a177" targetNamespace="http://schemas.microsoft.com/office/2006/metadata/properties" ma:root="true" ma:fieldsID="131f51fca060432cc6894d5a97152d53" ns2:_="">
    <xsd:import namespace="6a36bda8-84df-4807-b5f0-7fe54202a1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36bda8-84df-4807-b5f0-7fe54202a1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BCECD8A-EEE7-43B2-9576-16ACC475B22C}"/>
</file>

<file path=customXml/itemProps2.xml><?xml version="1.0" encoding="utf-8"?>
<ds:datastoreItem xmlns:ds="http://schemas.openxmlformats.org/officeDocument/2006/customXml" ds:itemID="{FBDAA7BE-032B-423A-A039-6B27F7F6C966}"/>
</file>

<file path=customXml/itemProps3.xml><?xml version="1.0" encoding="utf-8"?>
<ds:datastoreItem xmlns:ds="http://schemas.openxmlformats.org/officeDocument/2006/customXml" ds:itemID="{3D919D88-BE2B-4941-ACF0-F230C0AC56B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119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i Sousa</dc:creator>
  <cp:keywords/>
  <dc:description/>
  <cp:lastModifiedBy>Rui Sousa</cp:lastModifiedBy>
  <cp:revision>1</cp:revision>
  <dcterms:created xsi:type="dcterms:W3CDTF">2020-10-20T18:33:00Z</dcterms:created>
  <dcterms:modified xsi:type="dcterms:W3CDTF">2020-10-20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7793A842F99A4F9FB21145B3320347</vt:lpwstr>
  </property>
</Properties>
</file>